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การออกแบบสื่อดิจิทัลเบื้องต้น</w:t>
      </w:r>
      <w:r>
        <w:t xml:space="preserve"> </w:t>
      </w:r>
      <w:r>
        <w:t xml:space="preserve">วันที่</w:t>
      </w:r>
      <w:r>
        <w:t xml:space="preserve"> </w:t>
      </w:r>
      <w:r>
        <w:t xml:space="preserve">19</w:t>
      </w:r>
      <w:r>
        <w:t xml:space="preserve"> </w:t>
      </w:r>
      <w:r>
        <w:t xml:space="preserve">ก.ค.</w:t>
      </w:r>
      <w:r>
        <w:t xml:space="preserve"> </w:t>
      </w:r>
      <w:r>
        <w:t xml:space="preserve">2022</w:t>
      </w:r>
    </w:p>
    <w:p>
      <w:pPr>
        <w:pStyle w:val="Date"/>
      </w:pPr>
      <w:r>
        <w:t xml:space="preserve">วันศุกร์ที่</w:t>
      </w:r>
      <w:r>
        <w:t xml:space="preserve"> </w:t>
      </w:r>
      <w:r>
        <w:t xml:space="preserve">22</w:t>
      </w:r>
      <w:r>
        <w:t xml:space="preserve"> </w:t>
      </w:r>
      <w:r>
        <w:t xml:space="preserve">กรกฎ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อ้อบล่ะเปิดล่ะไม่ไป ไป ถามอีกแล้วนะ ของเด็กค้าง 18 ค้างน่ะ เครื่องมันค้าง ค้างอยู่ที่นิวเลย ไม่ไปเครื่องอื่นเลย ตอนนี้ไปเครื่อง View 18 บิว โทรไปพายุหรือ พายุ อายุนะคะ พายุ การ์ตูนรูปคนแบบไหน ก็เป็นภาพคนนะครับ มีหัวมีใบหน้ามีแขนมีขา คําเป็น มีตัวมีหัวมีแขนมีขาอย่างนี้นะคะ วาดแบบนี้นะคะ ที่นี้ ส่วนใหญ่นะ เด็กๆก็น่าจะวาด จากที่เป็นลักษณะจากที่เป็นตัวคน สัดส่วนอาจจะไม่ได้ ที่นี้วันนี้นะคะ ที่จะสอนนี่ ราคา เป็นการวาด เรียกว่า HD SD มันเป็นอย่างไร ใครเคยดู เดี๋ยวถาม ถามสาวๆบ้างดีกว่า 11 ไม่ไป 13 อบดูสิ มันช้าน่ะ อันนี้กดแล้วดีเลย์ตลอดเลย ช้าตลอดเลย กลับเน็ต ไม่ไป ไม่ไป ค้างอยู่พายุเลย ไม่ได้ อย่างนั้น ใครเอ่ย อย่างนั้นเปิดให้ดู เคยดูตัวการ์ตูนญี่ปุ่นไหม เดี๋ยวเปิดให้ดูนะคะ เมาส์หายไปไหนนะ เลขเด็ด เห็นตัวการ์ตูนญี่ปุ่นแบบนี้ไหมคะ หัวโตๆ นึกออกไหม ประกาศเล็กๆเห็นหน้าหรือเปล่า หัวใจใหญ่ คือถ้าพูดถึงคนนะ คนหัวมันจะเล็กกว่าตัวใช่ไหม แต่ถ้าเป็นตัวการ์ตูนแบบญี่ปุ่นน่ะ จะวาดแบบหัวโตๆตัวเล็กๆ นึกออกนะ ลักษณะหวงตัวการ์ตูนแบบ HD ก็จะเป็นอย่างนี้ มีลักษณะสัดส่วนของหัวนะคะ เขาจะแบ่งสัดส่วนคือขนาดตรงหัวกับตัวนี่มีส่วนเท่ากัน สัดส่วนเท่ากันในที่นี้ไม่ได้หมายถึงว่า กว้างเท่ากันนึกออกไหม ร่วมพื้นที่ในการวาดไอ้ตัวนี้มันเท่ากัน แต่ส่วนใหญ่ จะวัดลักษณะที่เป็นหัวโตๆ หรือเรียกอีกชื่อหนึ่งว่า เป็นรายชื่อแบบญี่ปุ่นนะคะ จะเรียกว่า การ์ตูนโนบิตะ คือว่า หัวให้ตัวโตกว่าตัว ถ้า GB น่ะ บางทีสัดส่วนของตัวนี่ อาจจะเป็น 3 ส่วนใช้ 3 ส่วน ก็คือหัว 1 ส่วน ตัวกับขา 1 ส่วน ปอ 1 ส่วน อย่างละส่วนเป็น 2 อย่างนี้ แฟนน่ารักขนาดนี้นะคะ ที่มาจาก คำว่า HD มันมาจากคำว่าอะไร ก่อนอื่นก่อนที่เราจะเข้าไปสู่การวาดนิ เราก็ต้องรู้จักก่อนว่า การ์ตูน HD หมายถึงอะไรนะคะ แล้วก็มันมีขั้นตอนในการวาด ข้อที่ 2 นี่ การวาด จะวาดการ์ตูนแบบ HD ว่าอย่างไรถึงจะวาดง่ายนะคะ พอเรารู้ขั้นตอนแล้ว เราจะมาลงมือปฏิบัติ วันนี้ เด็กเด็กจะต้องวาดการ์ตูน การ์ตูนแบบจิบิหรือ SD ให้ได้อย่างน้อย 1 ตัวล่ะ นะคะ ไปดูก่อนว่า ความหมายของ SD น่ะ คืออะไร คำว่า HD มาจากคำสองคำ OS เฟซมาจาก Super ไม่ได้ไปออกมาแล้วบอกสุดยอดตามตัวนะคะ คำว่า Super มันยังมีความหมายอื่นได้อีก เกินจริงก็ได้ แล้วก็อีกตัวหนึ่งตัวดี มาจากคำว่า deformation deformation แปลว่า การทำให้ผิดรูปผิดสัดส่วนนั่นเอง เพราะฉะนั้น พอมารวมกัน HD นี่ ขั้นตอนที่ทำให้ กลัวคนจากปกติ มันผิดส่วน คือให้มีขนาดหัวใหญ่กว่าตัวนั่นเองนะคะ สามารถเรียกได้ 2 แบบ บางทีบางคนไม่ชอบวาดแนวญี่ปุ่น เรียกว่าการ์ตูนชิบิ แนวกลางๆ คอมพิวเตอร์อย่างเรา จะเรียกว่าการ์ตูนแบบ HD นะคะ Super deformation นะคะ คือ ID formation นี่ การเปลี่ยนรูปทำให้แตกต่างอะไรอย่างนี้นะคะ นะคะ ลักษณะของการทำให้ผิดค่ะส่วนในที่นี้หมายถึงการทำให้ ตัวการ์ตูนมีลักษณะหัวโต แต่ตัวเล็ก ปีนี้ วิธีการแต่งการ์ตูน แบบ SD มันแล้วแต่ แต่วิธีการที่คนชอบว่าจะเอาไปวาดนะ แต่ทีนี้ ที่เราจะพาทำนี่ เป็นสีขาวแล้วเห็นไม่ชัด จะเป็นแบบ 1 ต่อ 2 ส่วนต่อ 2 ส่วนนะคะ ก็คือใช้ 2 ส่วน ขนาดแค่ 2 ส่วน 1 ต่อ 2 ต่อ 5 นี่แบ่งแล้ว น่าจะผิด จะเป็น 2 ต่อ 5 250 นะคะ แล้วอีกตัวหนึ่ง 1 ต่อ 3 ก็คือ 3 ขวด แบบจิบิ ที่บอกว่าส่วนของตัวกับส่วนของหัว แล้วก็บวกส่วนหัวเป็น 3 ส่วน แต่ใช้อย่างละ 1 ส่วนหนึ่งหัว 1 ตัว แล้วก็หนึ่งขา เขาแยกส่วนตัวกับส่วนขาอย่างนี้นะคะ 2 ต่อ 5 ใช้ส่วนหัวเท่านี้ 2 ส่วนนะคะ ตรวจหวย 1 ตุลาคม ส่วนตัวอาจจะเป็น 2 ส่วนก็ได้ เป็นสาวแล้วนะ มีส่วนขาส่วนเท้าอะไรพวกนี้ คืออยากให้เป็น 5 ส่วนนะคะ แต่ส่วนใหญ่ จะวาดก็จะมี 1 เอา 2 เป็นต่อ 3 ที่เห็นนะ JB จะเป็น 1 ต่อ 3 ที่เราว่าน่าจะเป็น 1 ต่อ 2 แล้วเราจะรู้ได้อย่างไรว่ามันเป็น 1 ต่อ 2 งานให้มาดูที่ ขั้นตอนที่เราจะวาด เด็กดูนะคะ ถ้าเด็กๆกูว่าตามขั้นตอนนี้ เด็กจะเข้าใจเลย อ๋อมันเป็นอย่างนี้ คำแรกก็คือขั้นที่ 1 เราจะต้อง ร่างวงกลม ในวงกลมเป็นตัวแบ่งสัดส่วนนะคะ วงกลม 2 วงนี้ มีขนาดเท่ากันเห็นไหม วงกลมเป็นตัวแบ่งส่วนมัน ที่บอกว่า 12 สวดมนต์ก็คือหัว ล่างก็จะเป็นตัวกับขาเห็นไหม อยู่ไหนตัดส่วนของวงกลม ที่มีขนาดเท่ากันเห็นไหมคะ ครั้งที่ 1 แบ่งวงกลมเป็น 2 ใช่ไหม แบ่งครั้งที่ 2 ใช้เส้นแบ่งครึ่งวงกลม ให้ออก n4 เห็นไหมคะ แป้งซ้ายแบ่งขวา 1 กลาง วงกลมจะถูกผ่าเป็น 4 ส่วนเห็นไหมคะ ขั้นตอนดีๆ คือใช้ตัวนี้แค่เป็นโครงนะ เพราะอย่าลืมว่าเราวาดด้วยคอมพิวเตอร์นี่ ภาวะเสร็จแล้ว เราก็ดึงเส้น - เล่น ที่เราวาดในแล้วออกได้นึกออกนะ 25 เราวาดด้วยโปรแกรม ที่เป็นโปรแกรมสำหรับงานกราฟิกโดยเฉพาะ litter อะไรพวกนี้ เมื่อคืนเราทำเป็นเลเยอร์ไว้ อาจจะทำพิธีปิดเลเยอร์นั้นไว้ก็ได้ อ้อนน่ะ แสดงเส้นพวกนี้ที่เราไม่ต้องการออกไปนึกออกนะ นะคะ ครั้งที่ 1 เธอๆ แบ่งด้วยวงกลม 2 วงนะ ครั้งที่ 2 แบ่งด้วยเส้นตรง 2 เส้น แบ่งวงกลม ใครได้ออกเป็น 4 แบ่งครั้งที่ 3 จะทำให้ส่วนของตัว โดย ว่าเป็นลักษณะของรูปทรงสามเหลี่ยม ออกนะ ไม่ต้องมีหัวแหลมนึกออกใช่ไหม ใครวาดเป็นลักษณะ ถ้าเราจะทำเป็น ส่วนตัวกับขา นะคะ ใช่ไหมคะ สามเหลี่ยม เป็นตัวสร้างโครง โครงของตัวการ์ตูน แล้ว พอได้เป็นโครงสามเหลี่ยม เส้นที่แบ่งไว้ มันจะเป็นจุดของขา เห็นไหมคะ ไม่เกินเส้นล่างนี่ ตรงนี้ อาจจะสูงขึ้นมาหน่อยก็ได้ ขอให้นึกถึงเอวคนนะ เราสามารถต่อได้แต่ให้รู้ก่อนว่าแนวของขา อยู่ไม่เกินครึ่งล่าง ออกใช่ไหม อันนี้ แบ่งหลักๆนี่คือ 3 วงกลมมาใช้เส้น แล้วก็มาใช้สี่เหลี่ยม ส่วนที่ 4 ฟังข่าวแล้วใช่ไหม ขากลับอะไร มันอยู่ที่ส่วนแบ่งร่าง เพราะฉะนั้นมีขา กดผิด เห็นไหมคะ อันล่างที่เราต่อจากตัวมา ก็คือแขน เห็นไหม แขนความยาวไม่เกินเส้นบน บอกนะ ถ้าเป็นสัดส่วนคงจริงๆให้นึกถึง มันจะยาว ไปขายอยู่ เพิ่งออกนะลูก ถ้า ตัวการ์ตูนน่ะเวลาเขาทำสังเกต นิดนึง ออกนะคะ มันก็จะเป็น ก็คือเลียนแบบ มาจากเราดูตัวเรานั่นแหละ คนเรานั่นแหละ นะคะ ส่วนล่างจะได้องค์ประกอบพวกนี้ ก็ เพราะบางคนวาดมือไม่จำเป็นต้องวัดครบ 5 นิ้วใช่ไหม การ์ตูนบางทีว่าเป็นแบบวงโค้งอย่างนี้ แล้วก็ขีดเส้นเอาอย่างนี้นะคะ แล้วแต่เลยนะคะ อันนี้ ถ้าเด็กๆมีโครงแล้วน่ะ เด็กสามารถดัดได้ จะให้ยืมเตียงหน่อยก็ได้ นะคะ คืออะไรก็แล้วแต่ คือโครงอยู่ในสัดส่วนอย่างนี้มันจะวาดง่ายเข้าใจนะ ใช่ไหมคะ ในส่วนของแขนกับขา มันจะไม่ เกินเส้นกึ่งกลางของใครของมันเลย ลายเส้นเป็นตัวกั้นนะคะ รอได้ส่วนล่างแล้ว มาดูส่วนบน น่านี่นะคะ คือ เราสามารถวาดให้ เล็กลงหน่อยก็ได้ ไม่อยากได้หน้ากลมนึกออกนะ แค่แก้มป่องๆพอ แต่บางคน บอกอยากได้หน้าแหลมเราก็ว่าเกินได้นึกออกนะ เกินโครงหัวได้ ไม่ใช่ว่าเกินนึกออกใช่ไหม อยากได้มานิดหนึ่งอย่างนี้นะคะ แต่ให้อยู่ในแนวนึกออกไหม มันเป็นสัดส่วนน่ะ นึกถึง เหมือนถ้าสมมุติ ขอรูปที่เราใช้เสร็จ แล้วเวลาเอาไปใช้จริงให้นึกถึงสัดส่วน หัวใหญ่กว่าตัวเกินไป ก็ นึกออกนะ ก็เหมือนแบกรับไม่ได้นึกออกนะ หัวพร้อมจะหลุดนะคะ เพราะฉะนั้น มันอยู่ในโซนวงกลม เธอเราใส่ไว้ เชิญได้ แต่ไม่ควรเกินน่ะ เกิดมาเท่านี้ฝ่ามือ 1 ก็ไม่ใช่ใช่ไหม วันเกิดทรัพย์ ประมาณนี้ มันอยู่ในโซนวงกลมหน่อย ทำโครงหน้าก่อน อะไรต่อ พอได้โครงหน้า สิ่งที่เราจะไปต่อก็คือ เห็นไหมคะ ส่วนที่อยู่บนเส้นบน ดูนะเส้นข้างบน ผมจะไม่เกินเส้นบนนะกับคิ้ว ไม่เลยคิ้วจะอยู่เหนือเส้นบน บ้านคนชอบอะไรนะ ชุดที่ 3 ใช่ไหม ก็ลดลงมา เราก็ไม่ให้เกินเส้นบนน่ะ มันจะเป็นสัดส่วน เพราะเราอย่าลืมว่าเราต้องเผื่ออะไรคะ ตากับจมูกแล้วก็ปากใช่ไหม เห็นไหมคะ ข้างบนเป็นส่วนของคิ้วกับผมแล้ว เพราะฉะนั้น ส่วนตรงเส้นล่างของวงกลมบนก็คือ จมูกปาก เพราะอะไร เพราะบางคนชอบว่า Star ตัวอย่างนี้หรือบางคน ชอบตาแบบ ผิด ปราณี เด็กไม่ต้องทำวงกลมเหมือนที่แม่ทำก็ได้ คือตัวการ์ตูนที่ตัวเองอยากจะวาดอยากได้ตาแบบไหนก็เปลี่ยน การวาดตานี่ เราสามารถ เอาก็ได้ มีหลายแบบ ชอบแบบไหนเลือกเอานะคะ ก็เหมือนกัน ละครชอบวาดเป็นรูปปากเลย บางคนชอบว่าแค่เป็นขีดนึกออกนะ บางคนทำเป็นอะไรนะ วงกลมอย่างนี้ ก็แล้วแต่ จะบอกให้รู้ว่า มันควรจะอยู่ในแนวเห็นไหม กลางป่า อยู่ตรงเส้น เส้นกึ่งกลาง อะไร ถึงนี่ ปิดไม่เยอะใช่หรือเปล่า มันก็จะเป็นเงาบางๆอย่างนี้นะคะ ผมสามารถยาวได้ ออกจนนอก ขอบวงกบ ติดหัวถ้าไม่ใช่คนหัวโล้นใช่ไหม เพราะบางคนผมหยิกก็มีใช่ไหม ผมหยิก ทำอะไรล่ะ งั้นผมมันก็จะเหมือนฟูขึ้นใช่ไหมลูก ถ้า ส่วน ผู้ชาย ผู้ชายชอบผมรองทรง ตรงนักเรียนสมัยก่อนน่ะก็จะเกรียนเกรียนหน่อยใช่ไหมคะ ผมติดหนังหัวได้ แต่ให้นึกถึงว่า ในกรณีที่ ถ้าผมแปลกนี่ ผมแฟนเขามีความเป็นชั้น ผมเขามีหยักศก ความหนาความปูเขาก็จะเยอะขึ้น ครับผมของนิว เป็นอีกแบบหนึ่ง ของนิวมันจะตรงใช่ไหม ไม้พลองเท่าของ 8 อย่างนี้เห็นไหมคะ ลักษณะผมของแต่ละคนกวาดไม่เหมือนกัน เราสามารถว่าอยู่ในสัดส่วนที่บอกได้นะคะ ก็คือมันมีตัวแบ่งให้เราแล้วเห็นไหมคะ Honey สามารถวาดแขนวาดขา ใส่ชุดนึกออกนะ พร้อมจะลงมือ ว่างหรือยัง พร้อมหรือยังคะ พัทยา เบรคก่อน ให้เปิด ให้ไปลองศึกษาจาก YouTube นะคะ ลองเข้าไปดูนะคะ เปิดไหม ไม่เปิด ถามหาบราวเซอร์อีกต่างหากซะงั้น ใช้ Chrome ได้ไหม ไม่ขึ้นนะ กลับแล้วกัน เดี๋ยวให้เวลาดึกๆ อีก 5 นาทีนะคะ เดี๋ยวเปิด YouTube ให้ดูก่อน หา Web Browser เฉย Browser ก็เปิดแล้ว เดี๋ยวลองดูนะคะลองดู มีโฆษณาตลอดนี่ เดี๋ยวให้ลองดู อันนี้เขาใช้ Illustrator นะ อันนี้เอามาให้ดูเขาวาดมือ อาการมาจากวัดมื้อนี้แหละ นี่ นัดดูของใช้ปากกาอะไรวะ นะคะ อันนี้เขาใช้วิธี ใช้เส้นเป็นการแบ่งแนว ขึ้นมา เขาทำตัวคน ให้อยู่ในแนว 1 ต่อ 2 เอา 2 กับเขาให้ดูว่าเขาใช้เส้นเป็นแนว ปริ้น 1 ต่อ 3 นี่ 1 ส่วน Minecraft 1.3 ที่บอก อันนี้จะยาวกว่าช่วงตัวจะยาวกว่า วันนี้ ช่อง 3 หัวจะเล็กกว่าส่วนตัว มีหลายสเกล แล้วแต่คุณจะอยากได้แบบไหน ของเราโอนเงินตอน 2 นี่แหละ กลางๆๆ ส่วนมากเขาก็จะวาดแบบ 1 ต่อ 2 อันนี้พวกวาดเป็นนะคะที่เขาว่า โอเคค่ะ นี่ วงกลมให้เราวาดด้วยดินสอวงกลมเราไม่เคยกลมเลย ละครแรงเงาหน้า ส่วนโครงงานนะคะ เห็นไหมหูไม่เกินเส้นกลางนะคะ ไม่เกินเส้นกลางเลย เห็นไหม ปาก นี่ตาก็ไม่เกินเส้นทาง ก็พยายามเขียนให้มัน นะคะ เดี๋ยวเราลดระยะเวลายิ่งขึ้น ใส่ขนตาขนอะไร เห็นไหม หิวนิดนึง ไอคิวสูง เห็นไหมลงผมบอกแล้วทรงผมสามารถ ในวงกลมได้นะคะ ให้นึกถึงมาคนผมโจนะคะอย่างที่บอก คราวหน้าจะไม่เกินวงกลมหน้าเท่าไหร่ ขอทำให้มีคอด้วยแต่เรายังไม่ทำแบบนี้ ดู วันนี้เอาเสื้อผ้าเลย นะขาน่ะ ขาก็ไม่เกินสัดส่วนของ เป็นแฟนมันก็จะอยู่ประมาณกลางๆ แขนน่ะ จับมือ มือไม่จำเป็นต้องว่าเป็นรูปมือก็ได้ เขาว่า รู้แล้ว นาทีนี้ใช้เวลา นาทีประตู 1 ตัวแล้วเห็นไหม ไปบ่อยไหมคะ เราใช้คอมพิวเตอร์นะ มันแก้ได้นึกออกนะ ไม่ถูกใจก็ลบทำไมอ่ะ ไม่ได้เช็ค วงกลมสี่เหลี่ยมอะไรมาช่วยอย่างนี้นะคะ นี่ไหมนาทีเด็กผู้หญิงผมยาวด้วย คน โตแล้ว เขาลงเส้น เซ็นด้วยปากกา ตีเส้นออกมาแล้วเป็นอย่างไร มีแต่โฆษณาด้วยนะ นี่คือตัวอย่าง เด็กๆลอง เปิดดู YouTube คำคมที่ว่า ให้ดูว่าจะทนกับคำว่าอะไรได้บ้าง เช่น ลองดูนะคะ ไปที่ YouTube เลย เข้าไปเปิด YouTube แล้วลองนั่งค้นดู เผื่อจะเอามาใช้เพราะมีการบ้าน ณวัดหนองขยาดวัดอาวาส ก็ให้ใช้คำว่าวาด การ์ตูน ด้วยคำว่าวาดการ์ตูนแล้วก็ ตามด้วย SD อันแรก westworld วาดการ์ตูน แล้วก็ตามด้วยคำว่า ดีอย่างนี้นะคะ เห็นไหมจะมีวิธีการวาดการ์ตูนแบบ HD ให้ดู เลยนะคะ วัดตามีให้ดูด้วย อยากวาดตาแบบไหน ผมคิ้ว ไม่พอด้วย ให้คนด้วย วาดการ์ตูนชิบิ อาจารย์ เป็นได้ 2 แบบ จะคล้ายๆกันนะ นะคะ เราก็ต้องวัดดู อันนี้เขาใช้พวก ดีนะเขาว่ายังไง ส่วนกินไหมเด็กๆมันต้องมีโครงน่ะ มีโครงร่างให้ อะไรแบบนี้ นะคะ Vigo ของตัวนะคะว่าอย่างนั้นเถอะ โอเคนะคะ อันนี้เอาไว้ดู ขออนุญาตรับโทรศัพท์แป๊บ OK เรามาเรียนของเราต่อนะคะ พร้อมจะเริ่มบ้านหรือยังคะ อันนี้เอาไว้ดูใช้ชั่วโมงนะ เปิดดูด้วยตัวเอง เพื่อจะว่าต่อ ดังนั้น เรามาเริ่มที่ วาดโครงก่อนนะคะ จากเราไม่ได้ใช้โปรแกรม โอนอะโดบีเลยช่วงนี้ เพราะเขาบอกจะเข้ามาตรวจเราเลยจะไม่ลงเพื่อความปลอดภัยของ มหาวิทยาลัยนะคะ เพราะฉะนั้น Word ยังใช้ได้อยู่ เพราะมีวงกลมนะ มาตรวจค่ะ โครงร่างแค่ขวดก็พอ แต่ตอนวาดตัว ก็ใช้ได้นะคะ ดับแรก จะต้องไปที่เมนูอะไร แลกเปลี่ยนเดิมใช่ไหมคะ เลือก รูปร่าง วงกลม วงกลม 2 วง อวกาศที่ 1 ก่อน 1 วงใช่ไหม จะเท่ากันคือเราจะใช้วิธีการอะไรคะ พี่ ไหมคะ เราก็จะได้วงกลมที่มีขนาดเท่ากัน วงกลมที่ขนาดเท่ากันแล้วเราก็กด ดนตรี นะคะใช้ช็อตนะคะ ตี๋คลิ๊กเม้าส์ขา แล้วกดคัดลอกก็ได้โอเคไหม เสร็จแล้ว มองขวาอีก 1 ครั้งแล้วกด กวาง รับประกันได้วงกลมที่ 2 มา มาสิมาสิมาสิ ที่ 2 ทำไมไม่ให้เคลื่อน ทำไมเมาส์มันเร็วจัง คัดลอกใหม่ก่อนครับลอก อาบัง บางคนถ้า เปิดรูปไม่ได้นะคะ กี่รูปแบบ มันจะมี ได้เห็นไหมคะ ให้เราเลือกที่นี่นะคะ ข้างหน้าข้อความให้เลือกข้างหน้าข้อความไว้ จะเคลื่อนนะคะเห็นหรือเปล่า Hello มาอย่างไร เกดเกด จะวัดใหญ่ไป รถมองก็ได้นะคะ ขึ้นไหมคะครึ่งกลางนะ คนกลางเชื่อมกัน นะคะได้แล้ว วงกลม 2 วงเท่ากัน เอาไม่ใส่สีนะคะ เพราะฉะนั้น จงเติมรูปร่างนะคะ เราก็คิดให้เติม รูปแบบนะคะ ก็ได้ที่วงกลมเรา ทำไมมันไปเป็นรูปภาพ อยากได้รูป Control V Honda วงกลม 2 วงอย่างนี้ วงกลม 2 วงไม่ได้ วงกลมเท่ากันนะคะ 2 วง อะไรวะได้แล้ว ไปต่อคือ เมื่อกี้ไปเดินดูแล้วทุกคนได้ ไม่ใช่พี่เขาไม่ได้ยินหรือเปล่า ทำไมเขานั่งเฉยเลย ได้ยินอยู่นะ แล้ววงกลม 2 วงเสร็จแล้วเราจะแบ่งวงกลม เล่น ก็คือใช้เส้นนะคะ ไปที่เมนู เหมือนเดิม เครื่องมือรูปร่างเราก็เลือกเส้นนะคะ แล้วก็ลากเส้นตรง 1 เส้น เส้นมันจะอยู่ตรงจุดกึ่งกลางพอดีนะคะ แนวตั้ง แล้วก็อย่าลืมว่าเส้นแนวนอนนะคะ เต้นมันต่างกันด้วยนะคะ เราก็เปลี่ยนเป็นสีแดง เลขลาว MP4 นะ นะคะ ปกติมันเล็กเด็กๆไปที่ ตกลง กรอบรูปร่างเห็นไหมคะ คำว่าน้ำหนัก ขนาดเส้นให้ใหญ่ขึ้นได้ ความจริงมันเป็นเส้นโค้ง ไม่ต้องใหญ่มากก็ได้ อันนี้ให้เห็นเส้นชัดหน่อย ตั้งแล้วให้มีแนวนอน ทำทั้ง วงบนและวงกลมล่างนะคะ เพราะฉะนั้น ข้างบนข้างล่างเด็กๆต้องมีเส้นทั้งหมด เส้นนะ มันไม่ตรงเราก็ขยับให้ตรงนะคะ เราจะมีเกราะของ ให้เห็นว่ากลางมันจะอยู่ตรงจุดกลมๆนี่ เราก็ขยับได้นะคะ เห็นไหมคะ ในซอยมาแล้ว ขี้เกียจลากก็ Copy นะคะ ใช้วิธี copy เอา เส้นแล้วก็กด Control + C Control + V Copy ก็ได้ จะได้เส้นที่ 2 ขึ้นมาแล้ว ใช่ไหมคะ วันนี้เด็กๆจะมีวงกลมที่มีเส้นแบ่ง วงกลมบนและวงกลม ล่าง โอเคไหม คะ เดี๋ยวจะไปเดินดูนะคะ เราต้องมีตัวนี้แล้ว อันที่ 2 ของเรานะคะ วันนี้ทุกคนได้ส่วน สัดส่วน ที่แบ่งออกเป็น 4 ส่วนแล้ว ทีนี้เราจะมาที่ส่วนตัวนะคะ ก็คือวงกลมนั่ง จะใช้วิธี เดี๋ยวนะ เอาเป็นเส้นดีกว่า เล่น ถึงเวลาวาดสามเหลี่ยม มันเกิดจาก หลักฐานก่อน เส้น นะคะ เราจะเอาถ่านอยู่ตรงนี้ นึกออกนะ ก็คือ อยากได้กว้างกว่านี้ เด็กๆก็เลื่อนลงไปหน่อย แล้วก็เลื่อนผ่านออก บอกนะ กว้างตามฐาน ถึงสามเหลี่ยม ความกว้างของสามเหลี่ยมก็ขึ้นอยู่กับฐานของสามเหลี่ยม จะเอาตัวขนาดไหน เพราะฉะนั้น วันนี้ก็โทรตามขนาดนั้นแหละ ว่างขนาดนั้นแหละ ก็ได้นะคะ เราจะได้รู้ว่าเป็นส่วนของตัวเหลืองดีกว่า ขึ้นหน่อยเพราะเป็นตัวแล้วขอน้ำหนักเส้น จะได้เห็นนะคะ แล้วก็เส้นต่อไปเส้นที่ 2 นึกถึงถ้าเราแบ่ง ทั้งสองข้าง มันควรจะเท่ากัน แล้วก็อยู่ข้างล่างขึ้นไป นกยูงจากฐานขึ้นไปหา ข้างบน นะคะ เห็นไหม อันนี้คือส่วนของตัว เราจะใช้สีเหลืองน้ำหนักเท่านี้ เตรียมข้อ 1 ให้เซ็น จุดมันชนกันได้ แล้วก็ลากเส้นขึ้นไป ไหน ลังนึงค่ะ ทำเหมือนกัน มาจริงๆเด็กๆ ลากจากจุดล่างขึ้นไปข้างบน ตำแหน่งปลายมันคือด้านล่างนะ เราก็จะกะ ช่วงไหล่ให้เท่ากันได้ง่าย พัดลมมีส่วนแบ่งที่ชัดเจนเห็นนะ เราก็ใส่สีเส้นแล้วก็เพิ่มน้ำหนักเข้าไป นะคะ เราได้ส่งของตัวแล้วเห็นหรือเปล่า ตอนนี้ เรามาที่ขั้นตอนที่ 3 แล้ว ก็มีตัวแล้ว ใครยังทำตัวไม่ได้ นะคะ บอกแล้วขีดหลักฐานก่อน หลักฐานขึ้นไปหาหัวไหล่จะง่ายกว่า คำถามไปแล้วไง ถามมันก็จะเป็นตัวยงแนวนะแนวของ เขาเรียกว่าอะไร หามุมบนของสามเหลี่ยมนั่นเอง ล่างนะ จะเอาแขนหรือเอาขาก่อน เหมือนกันนะคะ มาๆ ตัวอยากได้สีอะไร ผิวคน ขอดูเส้นนะคะ ยังใช้เส้นอยู่นะคะเด็กๆ อานี ตัวนี้ อื่นข้างเห็นไหม กึ่งกลางของศิริราช ตกลงมา ยืนแบบไหนขาชิดราคากลางนึกออกนะ นะคะ เราก็ หมุนได้ ไม่ให้เกินเผื่อปีนี้เช้า ให้ยาวลงมาหน่อย อันนี้แล้วแต่เรานะคะเกินก็ได้ไม่เกินตัวก็ได้ อย่าลืมว่ามีเท้าด้วย เป็นลงมาหน่อยก็ได้ ปืนได้ไม่มากก็น้อย เหมือนกัน ที่ 2 ก็เหมือนกันเช่นเหมือนกัน ออกจากจุดกึ่งกลาง นี่แหละ แล้วก็ยงลงไป ตำแหน่งค้าจะขว้างมากกวางน้อยเราดูจากจุดกึ่งกลางเป็นหลัก ไปไหนคะ นอก 1 เส้น ตัวอ้วนไหมตัวเล็กๆหน่อย แบบนี้เห็นไหมคะ ขอบข้างนอกนี่เกินหน่อยก็ได้หรือไม่เกินก็ได้ทำเหมือนกัน บางคนชอบแบบ มันอะไรนะ เล็กๆเข้ามาแบบนี้ เชื่อไหม สามารถทำให้ขาเป็นแบบ ขายเล็กๆ แบบนี้ การออกแบบนี้ก็ได้ก็แล้วแต่เรานะคะเด็กๆ แบบนี้ก็ได้ แล้วแต่ ให้นึกถึง ตรงค้นหามันจะใหญ่นะ ลงตัวขาวด้านล่างมันจะเล็กกว่า เป็นลักษณะแบบนี้ก็ได้ ขา 2 ข้างอาจจะวางขาไม่ได้เหมือนกันก็ได้ ข้างนี้เอาขยะเข้ามา ข้างนี้เราเอาขากลางออกก็ได้ มีไหมคะ ได้ 2 แบบก็แล้วแต่ หรือถ้าอยากทำเหมือนกันก็ วางตำแหน่งที่อยู่ประมาณประมาณกัน อาจจะต้องมาขยับขานี้อีกหน่อยเพราะว่ากลางไป เห็นไหมคะ ยืนแบบนี้ก็ได้ก็แล้วแต่เรา สามารถทำขาออกไปแบบนี้ก็ได้นะคะ แบบนี้ก็ได้ แล้วแต่ค่ะ ความชอบของแต่ละบุคคล เฉพาะแม่ค้าเป็นแบบไหน เห็นไหมคะ ตัวค่ะ เลือกแบบเอาเอง เอาอย่างไรก็ได้ แล้วแต่เด็กๆเลย แบบนี้เป็นต้น อย่างน้อยตอนนี้เราก็ได้ส่วนขามาแล้ว เดียวกันกับแขน ขั้นตอนบอกไว้ว่าเด็กๆนะคะ ปวดท้องแขนนี่ นึกถึงว่าบางทีหัวไหล่มันอยู่ช่วงนี้ แขนมันจะต้องไม่จนเงิน เส้นขอบ ประมาณนี้นะคะ หรือบางคนบางคนเอาแขกคิดเลยก็ได้ โอเคชิดคอเลยก็ได้ เพราะอย่าลืม นี่มันเป็นแค่โครง จะมาว่าส่วนของคอเพิ่ม วิเคราะห์ปกอะไรก็แล้วแต่ วันที่ 2 ของแขนที่ 2 ก็ทำเหมือนกัน ตำแหน่งแทนจะสั้นจะยาวขึ้นอยู่กับตรงนี้ จะเอาแขนเล็กแขน ใช่ไหมคะ ขายแบบนี้ก็แล้วแต่นะคะ แล้วแต่เด็กๆเลย บอกแล้วไม่ให้เกินแนวเส้น ให้เกิดแนวเส้นแบ่งกึ่งกลางเท่านั้นเอง อยากได้อะไรก็ง่ายๆก็ขยายไหลออกมาหน่อยนะคะ แบบนี้เป็นต้น หัวร้อน วาดเองแล้วก็หัวเราะเอง การ์ตูนตัวเอง แขนข้างที่ 1 ก็ต้องมีแขนข้างที่ 2 ทำให้ครบทำให้ครบก่อน เดี๋ยว เด็กๆ ส่วนเว้าส่วนโค้งนึกออกนะ เท่ากันก็ดูนะคะ ขยับขยับ บุญในแนวทำแนวให้มันก็ได้ มันจะได้แขนที่ขนาดเท่ากัน นะคะ ได้ส่วนตัวแล้วนะ มาทำสวนหัวกัน โครงหน้านี่ บางคนอาจจะบอกว่ายายวาดยากหน่อย ประตูนะคะตรงส่วนของโครงหน้าด้านบน อยากได้ รักได้นะ ที่แบบมี มีมุมมีอะไรแบบนี้ ไม่ใช้เส้นนี้ดูนะคะเด็กๆ เลือกเส้น ไปเลือกเส้นที่มันมีตัวเชื่อมต่อมุม เพราะอะไร กด 1 ครั้งเห็นไหม ไม่ได้พกแว่นมาด้วยวันนี้ นี่ๆที่เป็นรูปอันนี้นะคะ เส้นนี้ พอเรากดใช่ไหม เส้นมันจะได้ไปหลายๆจุด วิธีการนะคะ ถึงว่า เราจะทำ ชื่อ เลือกที่เป็นรูป รูปแบบอิสระนะคะ ประมาณว่า มี ช่วงแบ่งของโครงหน้าหน่อย แล้วก็มาตรงนี้ แบบนี้นะคะ แล้วมันจะทำอะไรได้ กดผิด ไม่เติมเส้น เส้นหาย เดี๋ยวเอาสีดำเป็นหลักก่อนนะ เด็กๆดูตรง แก้ไขรูปร่างแก้ไขจุดจำได้นะ พอเรากด มันเหลี่ยมใช่ไหมคะ แก้ไขจุดนี้ เดี๋ยวนะ เห็นหรือเปล่า เหลี่ยมใช่ไหมเราจะทำให้ มันโค้งเห็นไหมคะ เห็นไหมคะ น้อยแก้มป่องกำลังจะมา เห็นไหม เตรียมดัดให้มันหมุนๆได้เห็นไหมคะ นะคะเราก็ดับ หน้าน่ะ พรุ่งนี้ก็เหมือนกันตรงหัวก็เหมือนกัน หรือเปล่า แก้มป่องๆหน่อย ให้เป็นสาวมีแก้มว่างั้นเถอะ นะคะ แก้มป่องอยากได้แก้มป่องๆให้นึกถึงนะ วันนี้ก็ได้ จะใช้ตัว ไม่เหมือนแก้มด้านนี้ป่องป่องหน่อย ด้านนี้ขอป่องหน่อย นะคะ ก็คือเป็นเหมือนคน แก้มป่องมาเลยแบบนี้ ประมาณนี้นะคะ ตัวนี้มันจะช่วยได้ช่วยตัดได้ เพราะฉะนั้นเด็กๆ อยากได้หน้าเป็นแบบไหน เราก็เอามาใส่ มันก็จะดับ ถ้าเขา ถ้ามันเบี้ยวเบี้ยวเหมือนเดิม ใช้เหมือนเดิมแก้จุด จุดจับนี่ มีความผ่องของแก้ม อาจจะไม่เท่ากันค่อยเลื่อนเอานะ มาทำผม ผมอยู่ส่วนบนใช่ไหมคะ ใช้เส้น ตัวที่เรียกว่าการเขียนก็ได้เราเขียนเลย อยากได้ผมเป็น เขาเรียกว่าอะไรล่ะ ปากกาไหม แบบนี้นะคะ ไปที่การเขียนได้เลยเห็นหรือเปล่า ก็บอกแล้วไง Microsoft Word มีตัวนี้ด้วย วาดด้วยตัวเอง การเขียนได้เลย ทำผม ถึงสมัยเด็กๆ ชอบวาดผมทรงนี้มากเลยใช่ไหม วัดโค้งโค้งแบบนี้ ใช้วิธีนี้ได้เลย หรือถ้าใครไม่ถนัดดูวิธีนี้นะคะ ตัวช่วยของเรา ปกติมันจะมีรูปทรง ต่างๆนะ ผมหยิกหยองดูนะคะ เด็กดูนะ สีอะไรดี เอาสีเทาแล้วกัน สีม่วง ทรงไว้ข้างหลัง ประมูลได้นะ ตำแหน่งผมน่ะ ปีนี้ จะมีแก้จุดบ้าง ราคา เช่น นี้ เห็นไหมคะ รัก รักจะไปหา มันจะ รวมกันเอง หรือเปล่า ไหม นะคะ เข้าไปได้หรือเปล่า ไม่ให้เกิน ไม่ให้เกินขอว่าอย่างนั้นเถอะ กด delete ขอโทษ มือไวไปหน่อยมันเลือกทั้งหมดอยู่ เลือกเฉพาะจุดนะคะแล้วจะดีดได้อย่างนี้นะคะเห็นไหมก็เป็นทรงผมแล้ว เพราะอย่าลืมตรงหน้าเรา ไม่ได้ใส่สีให้ Honda มีสี เปล่า เปล่า ผมฟู นะคะ ยังมี จะได้ผม เหมือนตรงหัวมันร้อนๆไปใช่ไหม เดี๋ยวค่อยหมุน อีกนิดนะคะว่าตรงไหนจะถูกใจโดนใจ ประมาณนี้ ก็เอาก้อนเมฆนี่แหละ เดิม บอกแล้วรูปร่างมันมีเยอะ เราใช้ตัวช่วยได้ เราก็ เลือกผิดอันสินี ก้อนเมฆมาทำ ซอยผมเหมือนเดิม นี่เห็นไหม ขายอยู่นะ ได้อยู่นะ ทางนี้นะคะ เดี๋ยวขอเอาสีออกก่อน ค่อยเติมนะเด็กๆ ไม่อย่างนั้น จะไม่เห็นโครง ได้ผมในส่วนของผม กไก่ ออกก็ได้นะคะวาดคิ้วเอง ดูเส้นที่ 1 ไปหน่อย เพราะคิ้วมันไม่ต้องอะไรพิสดารนะคะใช้วาดเอาใช้การเขียนเอา เห็นหรือเปล่า แล้วอยากให้มันหักหนาไหมล่ะ เพิ่มความหนาวไปสิ ชอบคิวนานาน่ะ คิวแล้วเห็นไหม ตัวที่ 2 เห็นไหมคะเราก็จะได้คิวที่ 2 แต่อย่าลืมว่า มันต้องกลับด้านมันด้วยเพราะอะไรหัวคิ้วมันจะใหญ่กว่าหาง ใช่ไหม ที่นี่กลับด้านนะคะ เด็กๆดูนะคะ Click ให้เลือกตรงหมุนนี่ แมวนอนปุ๊บ เห็นไหม ตลับกลับมาแล้วนี่ เราก็จะได้คิวที่ เอากันเห็นไหมคะกลับด้านห่างกัน ที่ตัดนี่ ผมอยู่ทางฝั่งนี้เหมือนกันเห็นไหมคะ ให้ดูนะคะตัวหมุนนี่มันมีแนวนอนแนวตั้งเราจะกลับด้านในแนวนอนเราก็จะพลิกตัวนี้ก็เป็นอีกด้านหนึ่งเพราะกลับเห็นไหม ไปทางเดียวกันหรือไม่ถูกต้องใช่ไหมคะ เราต้องหมุนมันอีก 1 ครั้ง มันหัวคิ้ว หันเข้าหากันเห็นไหม ลักษณะของหัวคิ้ว นะคะ ปีนี้ปลา อยากได้ตาแบบไหน นึกไม่ออกเปิดอะไรคะ YouTube หาคำว่า ปลาการ์ตูน วาดตา วาดปลา อ้วนแบบนี้วาดยากอยู่นะ ออกมาแล้วสวย ไปฝึกนะคะ อ่านแล้วมี ทำตาขาวอะไรพวกนี้ต้องไปฝึกนะเด็กๆ เราก็ลองดูว่าเราอยากได้ตาแบบไหน มีบอกด้วย ตกใจ หนังตาตก มันมีหลายแบบนะ พี่นะคะวงรี ประมาณนี้ เพราะฉะนั้นจะใช้ตัวช่วยที่ชื่อว่า วงรีนิ วัดก่อน สีม่วง เห็นหรือเปล่าเห็นหรือเปล่า Size ราคา สีม่วง เรามีต้นแบบเราก็ดูมีอะไร มีราขาวอยู่ข้างในมีปลาดำ อยากได้แบบนี้อยากได้แบบนี้ เส้นขอบไม่ต้องมีนะคะ ปลาขาว แสบตาขาว มันก็จะเป็นวงรีนี่แหละ แต่เป็น สี เปลี่ยนสีเป็นสี จะไปเติมนะใส่สีขาวนะ ไปไหนแล้ว นี่เห็นไหม เห็นไหม เขยื้อนเขยื้อน เพื่อน เราทำเสร็จ 1 อันแล้วจะ Copy ได้ยังไง ไม่ออกนะ ต้นแบบไว้ก่อน วงรี อยู่เยื้องๆไปทางโน้นหน่อยนึง ใหญ่ไปโคตรไซส์ ลงอีกหน่อยนึง ประมาณนี้ไหมคะได้แล้วนะ วันนี้เริ่มตกแต่งนะคะ แล้วก็อะไรนะตาดำใช่ไหม ตาดำอยู่ข้างในเห็นหรือเปล่าเห็นหรือเปล่า อาดัมก็ต้องเป็นวงกลม ให้วงกลมนะคะ สีดำ ให้มันกลมๆหน่อยนะ ให้มันดูออกกลมๆ ไปหน่อย ขนาดลง น่าจะได้น่าจะได้ มันต้องขึ้นไปเกือบชิดๆ ตา เกือบจิตราข้างบนนะ ดันไปนิดนึง ลดความดำลง 1 ประมาณเท่าๆสนิท เอาไหม ขอสีเพิ่มเติมครับสีดำ สีดำแต่ไม่ถึงกับดำมาก ไม่ถึงกับดำปิ๊ดปี๋ จะได้ไหม หรืออะไรเหลืองเอาของ ไม่มีขาวๆเหงาๆนี่ใช่ไหม สบู่นะคะวิธีทำอบปลา City ทำอย่างไร sad พี่ตอนนี้เลยสีขาว แล้วก็วาง คราวนี้มันจะต้อง ใหญ่กว่าหน่อย เห็นไหมเด็กๆ เลือกไล่ระดับสีอย่างนี้ก็ได้นะคะ ขอบไม่เอา ได้ไหม เคียงไหมใกล้เคียงไหม 3 ตัวนี้อย่าลืมทำเป็นอะไรก่อน ทำเป็น Group ก่อน นะคะ รวมตาไปแต่งตัวแล้วกันเมื่อได้อาทิตย์หนึ่งอย่าลืม Copy เป็นครั้งที่ 2 ไปหรือเปล่า ตาแบ๊วเชียว ถูกใส่ปาก นี้ เดี๋ยวจะให้เวลาเด็กๆ นางเอง คะ วันนี้ กี่นาทีเสร็จ ทำใส่มือใส่แขนใส่ชุดให้เรียบร้อย ออกไหมใส่เสื้อผ้าให้เรียบร้อยนะคะ นั่งทำของตัวเองนะคะ เดี๋ยว ตอนนี้ จะสำเร็จไหม ใส่เสื้อ ใส่ ใส่เสื้อเหลืองใส่กระโปรงอะไรก็แล้วแต่ ชิ้นส่วนไหนไม่ใช้เอาออก เอาออกแล้วเราจะเริ่มเห็นตัวแล้วนะ หลังคาวงกลมออกได้ อันไหนเราไม่ใช้เราก็เริ่มดึงออก นะคะ Shenzhen ไม่ใช้ เอาออกเอาออกมา ไม่เอาส่วนประกอบโครงร่าง อะไรวะเสร็จแล้วนะไม่ถึงเสร็จแล้วนะคะ เด็กๆก็เอาเส้นโครงล่างมันออกมา บายศรี ให้น้องเขาไป แล้วรูปแบบ สีผิวประมาณนี้ชมพูชมพู สีเนื้อ นะคะ เราก็มารถสเกลความเนื้อของเขาลงได้นะคะ ผมก็เหมือนกันใส่สีให้เรียบร้อย ลบเส้นไหนออกลบเลย แก้ไขจุดนะครับ นะ ตรงไหนเรา ไม่อยากให้มีอยากให้มี เข้าไปนะครับ ระเบียบได้นะครับ เห็นไหม เราก็จะปรับ ส่วนประกอบไปเรื่อยๆ หู คุณน้องหายไปไหนล่ะ ลืม ลืมหู เป็นคนไม่มีหูไม่ได้นะ ปกติ ไม่ว่าหนูนะคะ แม่ใช้ตัวนี้หูน่ะ ใช้ครึ่งวงกลมหนังว่า เห็นหรือเปล่า เราก็ แก้จุดได้นะครับ มาแก้จุดได้ อยากได้หูกาง หรือเขาเรียกหัวอะไรนะหูแหลมใช่ไหม กูแหลมเหมือนตัวอะไรนะ อะไร บ่นอะไรไอ้มุก ไม่ยากหรอก ใช้ตัวช่วยสิ ตัวช่วยก็มี ตัวช่วยหาเราก็มีนะเราอย่าลืมสิจ๊ะเด็กๆ ส่วนประกอบอย่าลืมว่ามันแก้ไขได้นะ เราก็แก้มันเข้าไป ไหนคลิกแล้วดูดีๆ ย้ายไป หู เสื้อผ้าเราก็ นึกไม่ออกบอกแล้วนะคะ ใช้ตัวช่วย ไม่ถนัดวาดก็ วาดเสื้อผ้า ก็ได้ก็ใช้ได้ เราดูของเขาก็ได้อย่างนี้นะคะ ไหนเมื่อกี้มันชุด ตุ๊กตามันกลายมาเป็น เสื้อคอกลม ดูแล้ว วาด ก็ได้ ราคาก็แล้วแต่ อาหารง่ายๆก่อนอย่างนี้ก่อน ใช้โปรแกรมนี้ไม่ถนัดเท่าไหร่ วาดเสื้อการ์ตูนดีกว่า ดิฉันไปอย่างนี้แล้วกันนะคะ ตัวช่วยที่ดีที่สุดก็คือรูปทรงสี่เหลี่ยม ตัวช่วยที่ดีที่สุดก็คือรูปทรงสี่เหลี่ยม คางหมู กระโปรงได้นะคะ 4เหลี่ยมคางหมูแบบนี้ แก้ไขแก้จุดนะคะ ใช่ไหมล่ะได้เสื้อ 1 ตัวแล้วนี่ อีกครับ ฐาน ว่างขยายไป ให้ชายมัน เด็กๆจะได้เสื้อ แขนก็หาย ค่อยรถไฟหน่อย กำลังไร เห็นหรือเปล่า เสื้อแขนกุด 1 ตัวแล้ว เอาสีอะไรดี สีชมพูเสียเลย เราค่อยขยับแขนเข้ามาได้เห็นไหม นะคะ กระโปรงสิคะรออะไร เหมือนน่าจะใหญ่มาก ลดไซส์ได้นะคะ รองเท้า รองเท้าใช้ ตรงมันมีเยอะอยู่นะรูปร่างมันมีเยอะอยู่ เราลองดูรูปร่างที่เหมาะจะทำเป็นรองเท้าได้ สีดำ มือมือมือ อันนี้แขนมันต้องมี 4 นะ เราก็มีตัวโครงแขนเราก็ใช้สี่เหลี่ยมได้นะ เดี๋ยวมีสี่เหลี่ยมมุมมนไหมนี่ ใช้สี่เหลี่ยมมุมมน ตรงมุมนะดูตรงมุม อยากมนต์ขนาดไหนเห็นหรือเปล่า มันใหญ่ไป ไม่มีความพอดี หยิบผิดชีวิตเปลี่ยน ชิ้นส่วนน้องเลื่อน งานศิลปะต้องใช้เวลานะคะรู้ๆกันอยู่ เที่ยงแล้ว OK ขอด้วยนะครับคอหาย OK หรือเปล่าครับ อะไรใหญ่ไปนิด ไซส์หน่อย นักข่าวไป มีเส้นให้กวนความรู้สึก แหมๆ ทีละนิดทีละหน่อยแต่งไปนะครับ มันต้องใช้ความพยายาม เดี๋ยวเรามาต่อกันนะคะ ว่าจะมีงานให้ทำนะคะ เราใช้เกินเวลาไปแล้ว 1125 ดูนะคะงานที่จะทำ เด็กจะต้องศึกษาเพิ่มเติมค้นคว้าเพิ่มเติมด้วยตัวเองนะคะ ไปเปิด YouTube ค้นด้วยคำค้นที่บอกไปนะคะ เล่น วาดการ์ตูนวาดตาว่ายชุด อะไรอย่างนี้มันก็จะมีเขาพาวาดนะคะ ปีนี้งานที่จะให้ทำก็คือเด็กๆจะต้องทำตัวการ์ตูนแบบ HD อย่างน้อย 3 ตัว มีตัวที่ 1 ได้แน่นอนอยู่แล้วก็คือตัวที่ทำชั่วโมงใช่หรือเปล่าแล้วก็ไปทำเพิ่ม เล่น เมื่อกี้เราทำตัวผู้หญิงก็ควรจะมีตัวผู้ชายใช่ไหม ก็ควรจะมีเด็กนะคะ หรือจะทำคนแก่ก็ได้แล้วแต่ ไม่ทำเด็กก็ทำผู้ใหญ่อย่างนี้นะคะ มีผู้หญิงผู้ชายมีเด็ก หรือคนแก่ก็ได้แล้วแต่จะทำนะคะ เพราะฉะนั้นตัวการ์ตูนอย่างน้อยมี 3 ตัว สัปดาห์วันวิทยาศาสตร์เรา วันที่ 17-18 หรือเปล่า 17-18 เสาร์อาทิตย์ไม่มีปัญหาไม่ชนนะคะ สิงหาคมนี้นะ ดูผิดเดือนขอโทษที ส่งวันที่ 9 ให้ส่งวันที่ 9 ได้ๆๆ 9 สิงหานะคะ มีเวลาในการทำ 12 สัปดาห์ 1 สัปดาห์ 2 สัปดาห์นะคะเต็มเต็มๆเลย กำหนดส่งวันที่ 9 สิงหาคมนะคะ เด็กๆจะต้องทำตัวการ์ตูน SD เพิ่มอีกให้ได้อย่างน้อย 3 ตัว ใครทำได้มากกว่านั้นก็ได้ ทำเป็น Family ก็ได้ ครอบครัวก็ได้นะคะ พ่อมีแม่มีลูกอะไรอย่างนี้ มีเบบี้นะคะ แล้วแต่นะคะ อย่างน้อยอย่างน้อยต้องได้ 3 ตัวเป็นอย่างน้อย ทำมากกว่านั้นได้ แม่น้อยที่สุด 3 ตัวนะคะ โอเคไหมกำหนดส่งวันที่ 9 มีบางคนมีมือถือแล้วก็วาดได้ด้วย ถ้ามือถือเป็นแบบ สกรีนใช่ไหมคะ ต้องมีแอป หรือบางคนมีคอมพิวเตอร์แล้วเคยใช้โปรแกรมอะไร ก็ใช้โปรแกรมนั้นก็ได้นะคะ วาดมา เวลาเซฟไฟล์ที่จะส่งนะคะ อย่างน้อยก็ต้องเป็นไฟล์ภาพ คือ PNG หรือ jpg ส่งใน Class นะคะส่งในคลาส ทำเสร็จแล้วเอาไปวางใน Word ก็ได้ จะได้เลี้ยง 3 ตัวก็ได้ ให้มันเป็น 1 ไฟล์เดียวก็ได้แต่อยู่ใน Word ก็คือทำเสร็จ 3 ตัวก็คือวางตัวที่ 1 ตัวที่ 2 ตัวที่ 3 ลงไปนึกออกนะ เราทำเสร็จใช่ไหมคะเราก็มาแทรกรูปภาพ เราก็วางรูปของเราลงไป อันนี้ 1 ภาพ ก็เรียง ภาพที่ 1 ภาพที่ 2 ภาพที่ 3 ให้ครบ 3 ตัวนะคะแล้วก็ส่งส่งใน Word ก็ได้ ทำเสร็จแล้วให้ครบ 3 ตัวตัวละคร 3 ตัวตั้งชื่อด้วยนะบอกนิด ตั้งชื่อว่าอะไร ชื่อด้วยบอกชื่อเขาด้วยนะคะ เพราะโดยปกติเราวาดรูปเราก็ควรมีชื่อมีแส้ให้มันให้หรือเปล่าตั้งชื่อให้ตัวการ์ตูนเราด้วยนะคะว่ามันชื่ออะไร มีใครสงสัยการบ้านเปล่า ถ้าไม่มีถามได้ ถ้าสงสัยให้ถามถ้าไม่มีถามได้ โอเคค่ะถ้าไม่มีแล้วขอบคุณพี่ลาภ เดี๋ยวจะหาคนขอบคุณก่อน ไปแล้วนี่ ไหนเบอร์ใครตอนนี้ ทำไมเดี๋ยวนี้กดถามเด็กไม่ค่อยได้เป็นกับเน็ตหรือ เอาเชอรี่ซิ เอาบิลก็ไม่ได้ เอานี่ก็ไม่ได้นะคะอย่างนั้นขอบคุณที่ราบนะคะสำหรับการมาเล่าให้เราในวันนี้ ขอบคุณค่ะ ได้กี่ตัวแล้ว ใส่เสื้อใส่ผ้าให้เรียบร้อยนะไม่เอาแก้ผ้ามานะ OK</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การออกแบบสื่อดิจิทัลเบื้องต้น วันที่ 19 ก.ค. 2022</dc:title>
  <dc:creator/>
  <cp:keywords/>
  <dcterms:created xsi:type="dcterms:W3CDTF">2022-07-22T04:31:48Z</dcterms:created>
  <dcterms:modified xsi:type="dcterms:W3CDTF">2022-07-22T04: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2 กรกฎาคม 2565 เวลา 09.00 น.</vt:lpwstr>
  </property>
  <property fmtid="{D5CDD505-2E9C-101B-9397-08002B2CF9AE}" pid="3" name="subtitle">
    <vt:lpwstr/>
  </property>
</Properties>
</file>